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14E4" w:rsidRPr="001578B3" w:rsidRDefault="00DE14E4" w:rsidP="00DE14E4">
      <w:pPr>
        <w:pStyle w:val="Heading1"/>
        <w:jc w:val="center"/>
        <w:rPr>
          <w:b w:val="0"/>
          <w:bCs w:val="0"/>
        </w:rPr>
      </w:pPr>
      <w:r w:rsidRPr="001578B3">
        <w:rPr>
          <w:noProof/>
        </w:rPr>
        <mc:AlternateContent>
          <mc:Choice Requires="wpg">
            <w:drawing>
              <wp:anchor distT="0" distB="0" distL="114300" distR="114300" simplePos="0" relativeHeight="251668992" behindDoc="0" locked="0" layoutInCell="1" allowOverlap="1" wp14:anchorId="242709C9" wp14:editId="08AF1B78">
                <wp:simplePos x="0" y="0"/>
                <wp:positionH relativeFrom="column">
                  <wp:posOffset>2721610</wp:posOffset>
                </wp:positionH>
                <wp:positionV relativeFrom="paragraph">
                  <wp:posOffset>-323215</wp:posOffset>
                </wp:positionV>
                <wp:extent cx="1870075" cy="1845310"/>
                <wp:effectExtent l="0" t="0" r="0" b="254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" o:spid="_x0000_s1026" style="position:absolute;margin-left:214.3pt;margin-top:-25.45pt;width:147.25pt;height:145.3pt;z-index:251668992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URgovAAAAA2gAAAA8AAABkcnMvZG93bnJldi54bWxEj1trAjEUhN8L/odwBN9qVgUpq1G8YNtX&#10;L+jrITluVjcnyyZ1t/++EYQ+DjPzDTNfdq4SD2pC6VnBaJiBINbelFwoOB137x8gQkQ2WHkmBb8U&#10;YLnovc0xN77lPT0OsRAJwiFHBTbGOpcyaEsOw9DXxMm7+sZhTLIppGmwTXBXyXGWTaXDktOCxZo2&#10;lvT98OMUTD5Zb73N9CWed9bdzl/XdctKDfrdagYiUhf/w6/2t1EwhueVdAPk4g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pRGCi8AAAADaAAAADwAAAAAAAAAAAAAAAACfAgAA&#10;ZHJzL2Rvd25yZXYueG1sUEsFBgAAAAAEAAQA9wAAAIwDAAAAAA==&#10;">
                  <v:imagedata r:id="rId10" o:title="" croptop="3526f" cropbottom="22913f" cropleft="12508f" cropright="12340f" chromakey="white"/>
                  <v:path arrowok="t"/>
                </v:shape>
                <v:shape id="Picture 3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RUJ3bCAAAA2gAAAA8AAABkcnMvZG93bnJldi54bWxEj0+LwjAUxO+C3yE8YS+iiQqy1kZZBEHY&#10;k38O6+3RPNvS5qU2Wdv99htB8DjMzG+YdNvbWjyo9aVjDbOpAkGcOVNyruFy3k8+QfiAbLB2TBr+&#10;yMN2MxykmBjX8ZEep5CLCGGfoIYihCaR0mcFWfRT1xBH7+ZaiyHKNpemxS7CbS3nSi2lxZLjQoEN&#10;7QrKqtOv1dBc75npVp0ah3r5PcODqn52F60/Rv3XGkSgPrzDr/bBaFjA80q8AXLz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EVCd2wgAAANoAAAAPAAAAAAAAAAAAAAAAAJ8C&#10;AABkcnMvZG93bnJldi54bWxQSwUGAAAAAAQABAD3AAAAjgMAAAAA&#10;">
                  <v:imagedata r:id="rId11" o:title="" chromakey="white"/>
                  <v:path arrowok="t"/>
                </v:shape>
              </v:group>
            </w:pict>
          </mc:Fallback>
        </mc:AlternateContent>
      </w:r>
    </w:p>
    <w:p w:rsidR="00DE14E4" w:rsidRPr="001578B3" w:rsidRDefault="00DE14E4" w:rsidP="00DE14E4">
      <w:pPr>
        <w:pStyle w:val="Heading1"/>
        <w:jc w:val="center"/>
        <w:rPr>
          <w:b w:val="0"/>
          <w:bCs w:val="0"/>
        </w:rPr>
      </w:pPr>
    </w:p>
    <w:p w:rsidR="00646C15" w:rsidRDefault="00646C15" w:rsidP="00DE14E4">
      <w:pPr>
        <w:pStyle w:val="Heading1"/>
        <w:jc w:val="center"/>
        <w:rPr>
          <w:sz w:val="40"/>
        </w:rPr>
      </w:pPr>
    </w:p>
    <w:p w:rsidR="00DE14E4" w:rsidRPr="00DE14E4" w:rsidRDefault="00DE14E4" w:rsidP="00DE14E4">
      <w:pPr>
        <w:pStyle w:val="Heading1"/>
        <w:jc w:val="center"/>
        <w:rPr>
          <w:sz w:val="40"/>
        </w:rPr>
      </w:pPr>
      <w:r w:rsidRPr="00DE14E4">
        <w:rPr>
          <w:sz w:val="40"/>
        </w:rPr>
        <w:t>COMPETENCY-BASED EDUCATION (CBE)</w:t>
      </w:r>
    </w:p>
    <w:p w:rsidR="00DE14E4" w:rsidRPr="00DE14E4" w:rsidRDefault="00756AAE" w:rsidP="00DE14E4">
      <w:pPr>
        <w:pStyle w:val="Heading1"/>
        <w:jc w:val="center"/>
        <w:rPr>
          <w:sz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58896CDC" wp14:editId="2B220F09">
                <wp:simplePos x="0" y="0"/>
                <wp:positionH relativeFrom="column">
                  <wp:posOffset>-5201920</wp:posOffset>
                </wp:positionH>
                <wp:positionV relativeFrom="paragraph">
                  <wp:posOffset>102844</wp:posOffset>
                </wp:positionV>
                <wp:extent cx="10794365" cy="437515"/>
                <wp:effectExtent l="0" t="0" r="381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 flipV="1">
                          <a:off x="0" y="0"/>
                          <a:ext cx="10794365" cy="437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756AAE" w:rsidRPr="00714719" w:rsidRDefault="00756AAE" w:rsidP="00756AAE">
                            <w:pPr>
                              <w:pStyle w:val="Heading1"/>
                              <w:jc w:val="center"/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CRE ACTIVITY ASSESS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409.6pt;margin-top:8.1pt;width:849.95pt;height:34.45pt;rotation:-90;flip:y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" filled="f" stroked="f">
                <v:fill o:detectmouseclick="t"/>
                <v:textbox>
                  <w:txbxContent>
                    <w:p w:rsidR="00756AAE" w:rsidRPr="00714719" w:rsidRDefault="00756AAE" w:rsidP="00756AAE">
                      <w:pPr>
                        <w:pStyle w:val="Heading1"/>
                        <w:jc w:val="center"/>
                        <w:rPr>
                          <w:sz w:val="52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sz w:val="52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>CRE ACTIVITY ASSESSMENT</w:t>
                      </w:r>
                    </w:p>
                  </w:txbxContent>
                </v:textbox>
              </v:shape>
            </w:pict>
          </mc:Fallback>
        </mc:AlternateContent>
      </w:r>
      <w:r w:rsidR="00DE14E4" w:rsidRPr="00DE14E4">
        <w:rPr>
          <w:sz w:val="40"/>
        </w:rPr>
        <w:t>SCHOOL-BASED ASSESSMENT</w:t>
      </w:r>
      <w:r w:rsidR="00646C15">
        <w:rPr>
          <w:sz w:val="40"/>
        </w:rPr>
        <w:t xml:space="preserve"> </w:t>
      </w:r>
      <w:r w:rsidR="00646C15" w:rsidRPr="00646C15">
        <w:rPr>
          <w:rFonts w:ascii="Bell MT" w:hAnsi="Bell MT"/>
          <w:sz w:val="40"/>
        </w:rPr>
        <w:t>CKEAB 002</w:t>
      </w:r>
    </w:p>
    <w:p w:rsidR="00DE14E4" w:rsidRPr="00DE14E4" w:rsidRDefault="00DE14E4" w:rsidP="00DE14E4">
      <w:pPr>
        <w:pStyle w:val="Heading1"/>
        <w:jc w:val="center"/>
        <w:rPr>
          <w:sz w:val="40"/>
        </w:rPr>
      </w:pPr>
      <w:r w:rsidRPr="00DE14E4">
        <w:rPr>
          <w:sz w:val="40"/>
        </w:rPr>
        <w:t>GRADE 3 – MIDTERM ASSESSMENT (TERM 1, 2026)</w:t>
      </w:r>
    </w:p>
    <w:p w:rsidR="00DE14E4" w:rsidRPr="001578B3" w:rsidRDefault="00DE14E4" w:rsidP="00DE14E4">
      <w:pPr>
        <w:pStyle w:val="FirstParagraph"/>
        <w:jc w:val="center"/>
        <w:rPr>
          <w:b/>
          <w:bCs/>
        </w:rPr>
      </w:pPr>
      <w:r w:rsidRPr="001578B3">
        <w:rPr>
          <w:b/>
          <w:bCs/>
        </w:rPr>
        <w:t>Learner’s Name: ___________________________School Name: ______________________________</w:t>
      </w:r>
      <w:r w:rsidRPr="001578B3">
        <w:br/>
      </w:r>
    </w:p>
    <w:p w:rsidR="00DE14E4" w:rsidRPr="001578B3" w:rsidRDefault="00DE14E4" w:rsidP="00DE14E4">
      <w:pPr>
        <w:pStyle w:val="FirstParagraph"/>
      </w:pPr>
      <w:r w:rsidRPr="001578B3">
        <w:rPr>
          <w:b/>
          <w:bCs/>
        </w:rPr>
        <w:t xml:space="preserve">           Assessment Number: ___________________________    Date: _______________________________</w:t>
      </w:r>
    </w:p>
    <w:p w:rsidR="00DE14E4" w:rsidRPr="00DE14E4" w:rsidRDefault="000D7248" w:rsidP="00DE14E4">
      <w:pPr>
        <w:pStyle w:val="Heading1"/>
        <w:jc w:val="center"/>
        <w:rPr>
          <w:sz w:val="36"/>
        </w:rPr>
      </w:pPr>
      <w:r>
        <w:rPr>
          <w:sz w:val="36"/>
        </w:rPr>
        <w:t>CRE</w:t>
      </w:r>
      <w:r w:rsidR="00DE14E4" w:rsidRPr="00DE14E4">
        <w:rPr>
          <w:sz w:val="36"/>
        </w:rPr>
        <w:t xml:space="preserve"> ACTIVITIES ASSESSMENT</w:t>
      </w:r>
    </w:p>
    <w:p w:rsidR="00DE14E4" w:rsidRPr="001578B3" w:rsidRDefault="00DE14E4" w:rsidP="00DE14E4">
      <w:pPr>
        <w:pStyle w:val="FirstParagraph"/>
        <w:jc w:val="center"/>
        <w:rPr>
          <w:b/>
          <w:bCs/>
        </w:rPr>
      </w:pPr>
      <w:r w:rsidRPr="001578B3">
        <w:rPr>
          <w:b/>
          <w:bCs/>
        </w:rPr>
        <w:t xml:space="preserve">TOTAL MARKS: </w:t>
      </w:r>
      <w:r w:rsidR="000D7248">
        <w:rPr>
          <w:b/>
          <w:bCs/>
        </w:rPr>
        <w:t>2</w:t>
      </w:r>
      <w:r w:rsidRPr="001578B3">
        <w:rPr>
          <w:b/>
          <w:bCs/>
        </w:rPr>
        <w:t>0</w:t>
      </w:r>
    </w:p>
    <w:p w:rsidR="00DE14E4" w:rsidRPr="001578B3" w:rsidRDefault="00DE14E4" w:rsidP="00DE14E4">
      <w:pPr>
        <w:pStyle w:val="BodyText"/>
        <w:jc w:val="center"/>
        <w:rPr>
          <w:b/>
        </w:rPr>
      </w:pPr>
      <w:r w:rsidRPr="001578B3">
        <w:rPr>
          <w:b/>
        </w:rPr>
        <w:t>SCORE GRID: FOR FACILITATORS USE</w:t>
      </w:r>
    </w:p>
    <w:tbl>
      <w:tblPr>
        <w:tblStyle w:val="TableGrid"/>
        <w:tblW w:w="12065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992"/>
        <w:gridCol w:w="709"/>
        <w:gridCol w:w="425"/>
        <w:gridCol w:w="709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709"/>
        <w:gridCol w:w="567"/>
        <w:gridCol w:w="567"/>
        <w:gridCol w:w="567"/>
        <w:gridCol w:w="1717"/>
      </w:tblGrid>
      <w:tr w:rsidR="000D7248" w:rsidRPr="001578B3" w:rsidTr="000D7248">
        <w:tc>
          <w:tcPr>
            <w:tcW w:w="992" w:type="dxa"/>
            <w:shd w:val="clear" w:color="auto" w:fill="92D050"/>
            <w:hideMark/>
          </w:tcPr>
          <w:p w:rsidR="000D7248" w:rsidRPr="000D7248" w:rsidRDefault="000D7248" w:rsidP="00DB374E">
            <w:pPr>
              <w:jc w:val="center"/>
              <w:rPr>
                <w:b/>
                <w:bCs/>
                <w:sz w:val="20"/>
              </w:rPr>
            </w:pPr>
            <w:r w:rsidRPr="000D7248">
              <w:rPr>
                <w:rStyle w:val="Strong"/>
                <w:sz w:val="20"/>
              </w:rPr>
              <w:t>Q. No.</w:t>
            </w:r>
          </w:p>
        </w:tc>
        <w:tc>
          <w:tcPr>
            <w:tcW w:w="709" w:type="dxa"/>
            <w:shd w:val="clear" w:color="auto" w:fill="92D050"/>
            <w:hideMark/>
          </w:tcPr>
          <w:p w:rsidR="000D7248" w:rsidRPr="000D7248" w:rsidRDefault="000D7248" w:rsidP="00DB374E">
            <w:pPr>
              <w:jc w:val="center"/>
              <w:rPr>
                <w:b/>
                <w:bCs/>
                <w:sz w:val="20"/>
              </w:rPr>
            </w:pPr>
            <w:r w:rsidRPr="000D7248">
              <w:rPr>
                <w:b/>
                <w:bCs/>
                <w:sz w:val="20"/>
              </w:rPr>
              <w:t>1</w:t>
            </w:r>
          </w:p>
        </w:tc>
        <w:tc>
          <w:tcPr>
            <w:tcW w:w="425" w:type="dxa"/>
            <w:shd w:val="clear" w:color="auto" w:fill="92D050"/>
            <w:hideMark/>
          </w:tcPr>
          <w:p w:rsidR="000D7248" w:rsidRPr="000D7248" w:rsidRDefault="000D7248" w:rsidP="00DB374E">
            <w:pPr>
              <w:jc w:val="center"/>
              <w:rPr>
                <w:b/>
                <w:bCs/>
                <w:sz w:val="20"/>
              </w:rPr>
            </w:pPr>
            <w:r w:rsidRPr="000D7248">
              <w:rPr>
                <w:b/>
                <w:bCs/>
                <w:sz w:val="20"/>
              </w:rPr>
              <w:t>2</w:t>
            </w:r>
          </w:p>
        </w:tc>
        <w:tc>
          <w:tcPr>
            <w:tcW w:w="709" w:type="dxa"/>
            <w:shd w:val="clear" w:color="auto" w:fill="92D050"/>
            <w:hideMark/>
          </w:tcPr>
          <w:p w:rsidR="000D7248" w:rsidRPr="000D7248" w:rsidRDefault="000D7248" w:rsidP="00DB374E">
            <w:pPr>
              <w:jc w:val="center"/>
              <w:rPr>
                <w:b/>
                <w:bCs/>
                <w:sz w:val="20"/>
              </w:rPr>
            </w:pPr>
            <w:r w:rsidRPr="000D7248">
              <w:rPr>
                <w:b/>
                <w:bCs/>
                <w:sz w:val="20"/>
              </w:rPr>
              <w:t>3</w:t>
            </w:r>
          </w:p>
        </w:tc>
        <w:tc>
          <w:tcPr>
            <w:tcW w:w="567" w:type="dxa"/>
            <w:shd w:val="clear" w:color="auto" w:fill="92D050"/>
            <w:hideMark/>
          </w:tcPr>
          <w:p w:rsidR="000D7248" w:rsidRPr="000D7248" w:rsidRDefault="000D7248" w:rsidP="00DB374E">
            <w:pPr>
              <w:jc w:val="center"/>
              <w:rPr>
                <w:b/>
                <w:bCs/>
                <w:sz w:val="20"/>
              </w:rPr>
            </w:pPr>
            <w:r w:rsidRPr="000D7248">
              <w:rPr>
                <w:b/>
                <w:bCs/>
                <w:sz w:val="20"/>
              </w:rPr>
              <w:t>4</w:t>
            </w:r>
          </w:p>
        </w:tc>
        <w:tc>
          <w:tcPr>
            <w:tcW w:w="567" w:type="dxa"/>
            <w:shd w:val="clear" w:color="auto" w:fill="92D050"/>
            <w:hideMark/>
          </w:tcPr>
          <w:p w:rsidR="000D7248" w:rsidRPr="000D7248" w:rsidRDefault="000D7248" w:rsidP="00DB374E">
            <w:pPr>
              <w:jc w:val="center"/>
              <w:rPr>
                <w:b/>
                <w:bCs/>
                <w:sz w:val="20"/>
              </w:rPr>
            </w:pPr>
            <w:r w:rsidRPr="000D7248">
              <w:rPr>
                <w:b/>
                <w:bCs/>
                <w:sz w:val="20"/>
              </w:rPr>
              <w:t>5</w:t>
            </w:r>
          </w:p>
        </w:tc>
        <w:tc>
          <w:tcPr>
            <w:tcW w:w="567" w:type="dxa"/>
            <w:shd w:val="clear" w:color="auto" w:fill="92D050"/>
            <w:hideMark/>
          </w:tcPr>
          <w:p w:rsidR="000D7248" w:rsidRPr="000D7248" w:rsidRDefault="000D7248" w:rsidP="00DB374E">
            <w:pPr>
              <w:jc w:val="center"/>
              <w:rPr>
                <w:b/>
                <w:bCs/>
                <w:sz w:val="20"/>
              </w:rPr>
            </w:pPr>
            <w:r w:rsidRPr="000D7248">
              <w:rPr>
                <w:b/>
                <w:bCs/>
                <w:sz w:val="20"/>
              </w:rPr>
              <w:t>6</w:t>
            </w:r>
          </w:p>
        </w:tc>
        <w:tc>
          <w:tcPr>
            <w:tcW w:w="567" w:type="dxa"/>
            <w:shd w:val="clear" w:color="auto" w:fill="92D050"/>
            <w:hideMark/>
          </w:tcPr>
          <w:p w:rsidR="000D7248" w:rsidRPr="000D7248" w:rsidRDefault="000D7248" w:rsidP="00DB374E">
            <w:pPr>
              <w:jc w:val="center"/>
              <w:rPr>
                <w:b/>
                <w:bCs/>
                <w:sz w:val="20"/>
              </w:rPr>
            </w:pPr>
            <w:r w:rsidRPr="000D7248">
              <w:rPr>
                <w:b/>
                <w:bCs/>
                <w:sz w:val="20"/>
              </w:rPr>
              <w:t>7</w:t>
            </w:r>
          </w:p>
        </w:tc>
        <w:tc>
          <w:tcPr>
            <w:tcW w:w="567" w:type="dxa"/>
            <w:shd w:val="clear" w:color="auto" w:fill="92D050"/>
            <w:hideMark/>
          </w:tcPr>
          <w:p w:rsidR="000D7248" w:rsidRPr="000D7248" w:rsidRDefault="000D7248" w:rsidP="00DB374E">
            <w:pPr>
              <w:jc w:val="center"/>
              <w:rPr>
                <w:b/>
                <w:bCs/>
                <w:sz w:val="20"/>
              </w:rPr>
            </w:pPr>
            <w:r w:rsidRPr="000D7248">
              <w:rPr>
                <w:b/>
                <w:bCs/>
                <w:sz w:val="20"/>
              </w:rPr>
              <w:t>8</w:t>
            </w:r>
          </w:p>
        </w:tc>
        <w:tc>
          <w:tcPr>
            <w:tcW w:w="567" w:type="dxa"/>
            <w:shd w:val="clear" w:color="auto" w:fill="92D050"/>
            <w:hideMark/>
          </w:tcPr>
          <w:p w:rsidR="000D7248" w:rsidRPr="000D7248" w:rsidRDefault="000D7248" w:rsidP="00DB374E">
            <w:pPr>
              <w:jc w:val="center"/>
              <w:rPr>
                <w:b/>
                <w:bCs/>
                <w:sz w:val="20"/>
              </w:rPr>
            </w:pPr>
            <w:r w:rsidRPr="000D7248">
              <w:rPr>
                <w:b/>
                <w:bCs/>
                <w:sz w:val="20"/>
              </w:rPr>
              <w:t>9</w:t>
            </w:r>
          </w:p>
        </w:tc>
        <w:tc>
          <w:tcPr>
            <w:tcW w:w="567" w:type="dxa"/>
            <w:shd w:val="clear" w:color="auto" w:fill="92D050"/>
          </w:tcPr>
          <w:p w:rsidR="000D7248" w:rsidRPr="000D7248" w:rsidRDefault="000D7248" w:rsidP="00DB374E">
            <w:pPr>
              <w:jc w:val="center"/>
              <w:rPr>
                <w:b/>
                <w:bCs/>
                <w:sz w:val="20"/>
              </w:rPr>
            </w:pPr>
            <w:r w:rsidRPr="000D7248">
              <w:rPr>
                <w:b/>
                <w:bCs/>
                <w:sz w:val="20"/>
              </w:rPr>
              <w:t>10</w:t>
            </w:r>
          </w:p>
        </w:tc>
        <w:tc>
          <w:tcPr>
            <w:tcW w:w="567" w:type="dxa"/>
            <w:shd w:val="clear" w:color="auto" w:fill="92D050"/>
          </w:tcPr>
          <w:p w:rsidR="000D7248" w:rsidRPr="000D7248" w:rsidRDefault="000D7248" w:rsidP="00DB374E">
            <w:pPr>
              <w:jc w:val="center"/>
              <w:rPr>
                <w:b/>
                <w:bCs/>
                <w:sz w:val="20"/>
              </w:rPr>
            </w:pPr>
            <w:r w:rsidRPr="000D7248">
              <w:rPr>
                <w:b/>
                <w:bCs/>
                <w:sz w:val="20"/>
              </w:rPr>
              <w:t>11</w:t>
            </w:r>
          </w:p>
        </w:tc>
        <w:tc>
          <w:tcPr>
            <w:tcW w:w="567" w:type="dxa"/>
            <w:shd w:val="clear" w:color="auto" w:fill="92D050"/>
          </w:tcPr>
          <w:p w:rsidR="000D7248" w:rsidRPr="000D7248" w:rsidRDefault="000D7248" w:rsidP="00DB374E">
            <w:pPr>
              <w:jc w:val="center"/>
              <w:rPr>
                <w:b/>
                <w:bCs/>
                <w:sz w:val="20"/>
              </w:rPr>
            </w:pPr>
            <w:r w:rsidRPr="000D7248">
              <w:rPr>
                <w:b/>
                <w:bCs/>
                <w:sz w:val="20"/>
              </w:rPr>
              <w:t>12</w:t>
            </w:r>
          </w:p>
        </w:tc>
        <w:tc>
          <w:tcPr>
            <w:tcW w:w="709" w:type="dxa"/>
            <w:shd w:val="clear" w:color="auto" w:fill="92D050"/>
          </w:tcPr>
          <w:p w:rsidR="000D7248" w:rsidRPr="000D7248" w:rsidRDefault="000D7248" w:rsidP="00DB374E">
            <w:pPr>
              <w:jc w:val="center"/>
              <w:rPr>
                <w:b/>
                <w:bCs/>
                <w:sz w:val="20"/>
              </w:rPr>
            </w:pPr>
            <w:r w:rsidRPr="000D7248">
              <w:rPr>
                <w:b/>
                <w:bCs/>
                <w:sz w:val="20"/>
              </w:rPr>
              <w:t>13</w:t>
            </w:r>
          </w:p>
        </w:tc>
        <w:tc>
          <w:tcPr>
            <w:tcW w:w="567" w:type="dxa"/>
            <w:shd w:val="clear" w:color="auto" w:fill="92D050"/>
          </w:tcPr>
          <w:p w:rsidR="000D7248" w:rsidRPr="000D7248" w:rsidRDefault="000D7248" w:rsidP="00DB374E">
            <w:pPr>
              <w:jc w:val="center"/>
              <w:rPr>
                <w:b/>
                <w:bCs/>
                <w:sz w:val="20"/>
              </w:rPr>
            </w:pPr>
            <w:r w:rsidRPr="000D7248">
              <w:rPr>
                <w:b/>
                <w:bCs/>
                <w:sz w:val="20"/>
              </w:rPr>
              <w:t>14</w:t>
            </w:r>
          </w:p>
        </w:tc>
        <w:tc>
          <w:tcPr>
            <w:tcW w:w="567" w:type="dxa"/>
            <w:shd w:val="clear" w:color="auto" w:fill="92D050"/>
          </w:tcPr>
          <w:p w:rsidR="000D7248" w:rsidRPr="000D7248" w:rsidRDefault="000D7248" w:rsidP="00DB374E">
            <w:pPr>
              <w:jc w:val="center"/>
              <w:rPr>
                <w:b/>
                <w:bCs/>
                <w:sz w:val="20"/>
              </w:rPr>
            </w:pPr>
            <w:r w:rsidRPr="000D7248">
              <w:rPr>
                <w:b/>
                <w:bCs/>
                <w:sz w:val="20"/>
              </w:rPr>
              <w:t>15</w:t>
            </w:r>
          </w:p>
        </w:tc>
        <w:tc>
          <w:tcPr>
            <w:tcW w:w="567" w:type="dxa"/>
            <w:shd w:val="clear" w:color="auto" w:fill="92D050"/>
          </w:tcPr>
          <w:p w:rsidR="000D7248" w:rsidRPr="000D7248" w:rsidRDefault="000D7248" w:rsidP="00DB374E">
            <w:pPr>
              <w:jc w:val="center"/>
              <w:rPr>
                <w:b/>
                <w:bCs/>
                <w:sz w:val="20"/>
              </w:rPr>
            </w:pPr>
            <w:r w:rsidRPr="000D7248">
              <w:rPr>
                <w:b/>
                <w:bCs/>
                <w:sz w:val="20"/>
              </w:rPr>
              <w:t>16</w:t>
            </w:r>
          </w:p>
        </w:tc>
        <w:tc>
          <w:tcPr>
            <w:tcW w:w="1717" w:type="dxa"/>
            <w:shd w:val="clear" w:color="auto" w:fill="92D050"/>
          </w:tcPr>
          <w:p w:rsidR="000D7248" w:rsidRPr="000D7248" w:rsidRDefault="000D7248" w:rsidP="00DB374E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TOTAL </w:t>
            </w:r>
          </w:p>
        </w:tc>
      </w:tr>
      <w:tr w:rsidR="000D7248" w:rsidRPr="001578B3" w:rsidTr="000D7248">
        <w:tc>
          <w:tcPr>
            <w:tcW w:w="992" w:type="dxa"/>
            <w:shd w:val="clear" w:color="auto" w:fill="92D050"/>
            <w:hideMark/>
          </w:tcPr>
          <w:p w:rsidR="000D7248" w:rsidRPr="000D7248" w:rsidRDefault="000D7248" w:rsidP="00646C15">
            <w:pPr>
              <w:rPr>
                <w:sz w:val="20"/>
              </w:rPr>
            </w:pPr>
            <w:r w:rsidRPr="000D7248">
              <w:rPr>
                <w:rStyle w:val="Strong"/>
                <w:sz w:val="20"/>
              </w:rPr>
              <w:t xml:space="preserve">Score </w:t>
            </w:r>
          </w:p>
        </w:tc>
        <w:tc>
          <w:tcPr>
            <w:tcW w:w="709" w:type="dxa"/>
          </w:tcPr>
          <w:p w:rsidR="000D7248" w:rsidRPr="000D7248" w:rsidRDefault="000D7248" w:rsidP="00DB374E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25" w:type="dxa"/>
          </w:tcPr>
          <w:p w:rsidR="000D7248" w:rsidRPr="000D7248" w:rsidRDefault="000D7248" w:rsidP="00DB374E">
            <w:pPr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709" w:type="dxa"/>
          </w:tcPr>
          <w:p w:rsidR="000D7248" w:rsidRPr="000D7248" w:rsidRDefault="000D7248" w:rsidP="00DB374E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709" w:type="dxa"/>
          </w:tcPr>
          <w:p w:rsidR="000D7248" w:rsidRPr="000D7248" w:rsidRDefault="000D7248" w:rsidP="00DB374E">
            <w:pPr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717" w:type="dxa"/>
          </w:tcPr>
          <w:p w:rsidR="000D7248" w:rsidRPr="000D7248" w:rsidRDefault="000D7248" w:rsidP="00DB374E">
            <w:pPr>
              <w:rPr>
                <w:sz w:val="20"/>
              </w:rPr>
            </w:pPr>
            <w:r>
              <w:rPr>
                <w:sz w:val="20"/>
              </w:rPr>
              <w:t xml:space="preserve">30 </w:t>
            </w:r>
          </w:p>
        </w:tc>
      </w:tr>
      <w:tr w:rsidR="000D7248" w:rsidRPr="001578B3" w:rsidTr="000D7248">
        <w:tc>
          <w:tcPr>
            <w:tcW w:w="992" w:type="dxa"/>
            <w:shd w:val="clear" w:color="auto" w:fill="92D050"/>
            <w:hideMark/>
          </w:tcPr>
          <w:p w:rsidR="000D7248" w:rsidRPr="000D7248" w:rsidRDefault="000D7248" w:rsidP="00DB374E">
            <w:pPr>
              <w:rPr>
                <w:sz w:val="20"/>
              </w:rPr>
            </w:pPr>
            <w:r w:rsidRPr="000D7248">
              <w:rPr>
                <w:rStyle w:val="Strong"/>
                <w:sz w:val="20"/>
              </w:rPr>
              <w:t>Learner Score</w:t>
            </w:r>
          </w:p>
        </w:tc>
        <w:tc>
          <w:tcPr>
            <w:tcW w:w="709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425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709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709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171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</w:tr>
      <w:tr w:rsidR="000D7248" w:rsidRPr="001578B3" w:rsidTr="000D7248">
        <w:tc>
          <w:tcPr>
            <w:tcW w:w="992" w:type="dxa"/>
            <w:shd w:val="clear" w:color="auto" w:fill="92D050"/>
            <w:hideMark/>
          </w:tcPr>
          <w:p w:rsidR="000D7248" w:rsidRPr="000D7248" w:rsidRDefault="000D7248" w:rsidP="00646C15">
            <w:pPr>
              <w:rPr>
                <w:sz w:val="20"/>
              </w:rPr>
            </w:pPr>
            <w:r>
              <w:rPr>
                <w:rStyle w:val="Strong"/>
                <w:sz w:val="20"/>
              </w:rPr>
              <w:t xml:space="preserve">Level </w:t>
            </w:r>
          </w:p>
        </w:tc>
        <w:tc>
          <w:tcPr>
            <w:tcW w:w="709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425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709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709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56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  <w:tc>
          <w:tcPr>
            <w:tcW w:w="1717" w:type="dxa"/>
          </w:tcPr>
          <w:p w:rsidR="000D7248" w:rsidRPr="000D7248" w:rsidRDefault="000D7248" w:rsidP="00DB374E">
            <w:pPr>
              <w:rPr>
                <w:sz w:val="20"/>
              </w:rPr>
            </w:pPr>
          </w:p>
        </w:tc>
      </w:tr>
    </w:tbl>
    <w:p w:rsidR="000D7248" w:rsidRPr="000D7248" w:rsidRDefault="000D7248" w:rsidP="000D7248">
      <w:pPr>
        <w:pStyle w:val="Heading1"/>
        <w:spacing w:line="360" w:lineRule="auto"/>
        <w:rPr>
          <w:sz w:val="24"/>
          <w:szCs w:val="24"/>
        </w:rPr>
      </w:pPr>
      <w:r w:rsidRPr="000D7248">
        <w:rPr>
          <w:sz w:val="24"/>
          <w:szCs w:val="24"/>
        </w:rPr>
        <w:t>ANSWER ALL QUESTIONS</w:t>
      </w:r>
    </w:p>
    <w:p w:rsidR="000D7248" w:rsidRPr="000D7248" w:rsidRDefault="000D7248" w:rsidP="000D7248">
      <w:pPr>
        <w:pStyle w:val="Heading3"/>
        <w:spacing w:line="360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0016" behindDoc="0" locked="0" layoutInCell="1" allowOverlap="1" wp14:anchorId="219C6EAF" wp14:editId="094F0239">
            <wp:simplePos x="0" y="0"/>
            <wp:positionH relativeFrom="column">
              <wp:posOffset>61595</wp:posOffset>
            </wp:positionH>
            <wp:positionV relativeFrom="paragraph">
              <wp:posOffset>125095</wp:posOffset>
            </wp:positionV>
            <wp:extent cx="1457325" cy="1457325"/>
            <wp:effectExtent l="0" t="0" r="0" b="0"/>
            <wp:wrapNone/>
            <wp:docPr id="16" name="Picture 16" descr="King Clipart Images | Free Download | PNG Transparent Background - Pngt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 descr="King Clipart Images | Free Download | PNG Transparent Background - Pngtre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7248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1. Identify the picture. Who is this?</w:t>
      </w:r>
    </w:p>
    <w:p w:rsidR="000D7248" w:rsidRDefault="000D7248" w:rsidP="000D7248">
      <w:pPr>
        <w:pStyle w:val="NormalWeb"/>
        <w:spacing w:line="360" w:lineRule="auto"/>
      </w:pPr>
      <w:r w:rsidRPr="000D7248">
        <w:br/>
      </w:r>
    </w:p>
    <w:p w:rsidR="000D7248" w:rsidRDefault="000D7248" w:rsidP="000D7248">
      <w:pPr>
        <w:pStyle w:val="NormalWeb"/>
        <w:spacing w:line="360" w:lineRule="auto"/>
      </w:pPr>
    </w:p>
    <w:p w:rsidR="000D7248" w:rsidRPr="000D7248" w:rsidRDefault="000D7248" w:rsidP="000D7248">
      <w:pPr>
        <w:pStyle w:val="NormalWeb"/>
        <w:spacing w:line="360" w:lineRule="auto"/>
        <w:ind w:left="2124" w:firstLine="708"/>
      </w:pPr>
      <w:r w:rsidRPr="000D7248">
        <w:t>a) __________________________________ (1 mark)</w:t>
      </w:r>
    </w:p>
    <w:p w:rsidR="000D7248" w:rsidRPr="000D7248" w:rsidRDefault="000D7248" w:rsidP="000D7248">
      <w:pPr>
        <w:pStyle w:val="Heading3"/>
        <w:spacing w:line="360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0D7248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2. State two ways we show love to others.</w:t>
      </w:r>
      <w:r w:rsidRPr="000D7248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(</w: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t>2</w:t>
      </w:r>
      <w:r w:rsidRPr="000D7248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mark</w: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t>s</w:t>
      </w:r>
      <w:r w:rsidRPr="000D7248">
        <w:rPr>
          <w:rFonts w:ascii="Times New Roman" w:hAnsi="Times New Roman" w:cs="Times New Roman"/>
          <w:b w:val="0"/>
          <w:color w:val="auto"/>
          <w:sz w:val="24"/>
          <w:szCs w:val="24"/>
        </w:rPr>
        <w:t>)</w:t>
      </w:r>
    </w:p>
    <w:p w:rsidR="000D7248" w:rsidRPr="000D7248" w:rsidRDefault="000D7248" w:rsidP="000D7248">
      <w:pPr>
        <w:pStyle w:val="NormalWeb"/>
        <w:spacing w:line="360" w:lineRule="auto"/>
      </w:pPr>
      <w:r w:rsidRPr="000D7248">
        <w:t>a) ______________________________</w:t>
      </w:r>
      <w:r>
        <w:t>__________________________________________________________.</w:t>
      </w:r>
      <w:r w:rsidRPr="000D7248">
        <w:br/>
        <w:t>b) ______________________________</w:t>
      </w:r>
      <w:r>
        <w:t>__________________________________________________________.</w:t>
      </w:r>
      <w:r w:rsidRPr="000D7248">
        <w:br/>
      </w:r>
    </w:p>
    <w:p w:rsidR="000D7248" w:rsidRPr="000D7248" w:rsidRDefault="000D7248" w:rsidP="000D7248">
      <w:pPr>
        <w:pStyle w:val="Heading3"/>
        <w:spacing w:line="360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0D7248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lastRenderedPageBreak/>
        <w:t>3. Name the Holy Book used by Christians.</w:t>
      </w:r>
    </w:p>
    <w:p w:rsidR="000D7248" w:rsidRPr="000D7248" w:rsidRDefault="000D7248" w:rsidP="000D7248">
      <w:pPr>
        <w:pStyle w:val="NormalWeb"/>
        <w:spacing w:line="360" w:lineRule="auto"/>
      </w:pPr>
      <w:r w:rsidRPr="000D7248">
        <w:t>a) __________________________________ (</w:t>
      </w:r>
      <w:r>
        <w:t>1 mark</w:t>
      </w:r>
      <w:r w:rsidRPr="000D7248">
        <w:t>)</w:t>
      </w:r>
    </w:p>
    <w:p w:rsidR="000D7248" w:rsidRPr="000D7248" w:rsidRDefault="000D7248" w:rsidP="000D7248">
      <w:pPr>
        <w:pStyle w:val="Heading3"/>
        <w:spacing w:line="360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0D7248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4. Write two things God created.</w:t>
      </w:r>
      <w:r w:rsidRPr="000D7248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(</w: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t>2</w:t>
      </w:r>
      <w:r w:rsidRPr="000D7248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mark</w: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t>s</w:t>
      </w:r>
      <w:r w:rsidRPr="000D7248">
        <w:rPr>
          <w:rFonts w:ascii="Times New Roman" w:hAnsi="Times New Roman" w:cs="Times New Roman"/>
          <w:b w:val="0"/>
          <w:color w:val="auto"/>
          <w:sz w:val="24"/>
          <w:szCs w:val="24"/>
        </w:rPr>
        <w:t>)</w:t>
      </w:r>
    </w:p>
    <w:p w:rsidR="000D7248" w:rsidRPr="000D7248" w:rsidRDefault="000D7248" w:rsidP="000D7248">
      <w:pPr>
        <w:pStyle w:val="NormalWeb"/>
        <w:spacing w:line="360" w:lineRule="auto"/>
      </w:pPr>
      <w:r w:rsidRPr="000D7248">
        <w:t>a) ______________________________</w:t>
      </w:r>
      <w:r>
        <w:t>.</w:t>
      </w:r>
      <w:r w:rsidRPr="000D7248">
        <w:br/>
        <w:t>b) ______________________________</w:t>
      </w:r>
      <w:r>
        <w:t>.</w:t>
      </w:r>
      <w:r w:rsidRPr="000D7248">
        <w:br/>
      </w:r>
      <w:r w:rsidRPr="000D7248">
        <w:rPr>
          <w:rStyle w:val="Strong"/>
          <w:b w:val="0"/>
          <w:bCs w:val="0"/>
        </w:rPr>
        <w:t>5. What did Jesus teach about prayer?</w:t>
      </w:r>
    </w:p>
    <w:p w:rsidR="000D7248" w:rsidRPr="000D7248" w:rsidRDefault="000D7248" w:rsidP="000D7248">
      <w:pPr>
        <w:pStyle w:val="NormalWeb"/>
        <w:spacing w:line="360" w:lineRule="auto"/>
      </w:pPr>
      <w:r w:rsidRPr="000D7248">
        <w:t>a) __________________________________ (</w:t>
      </w:r>
      <w:r>
        <w:t>1</w:t>
      </w:r>
      <w:r w:rsidRPr="000D7248">
        <w:t xml:space="preserve"> mark)</w:t>
      </w:r>
    </w:p>
    <w:p w:rsidR="000D7248" w:rsidRPr="000D7248" w:rsidRDefault="000D7248" w:rsidP="000D7248">
      <w:pPr>
        <w:pStyle w:val="Heading3"/>
        <w:spacing w:line="360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0D7248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6. Give two examples of miracles done by Jesus.</w:t>
      </w:r>
      <w:r w:rsidRPr="000D7248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(</w: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t>2</w:t>
      </w:r>
      <w:r w:rsidRPr="000D7248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mark</w: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t>s</w:t>
      </w:r>
      <w:r w:rsidRPr="000D7248">
        <w:rPr>
          <w:rFonts w:ascii="Times New Roman" w:hAnsi="Times New Roman" w:cs="Times New Roman"/>
          <w:b w:val="0"/>
          <w:color w:val="auto"/>
          <w:sz w:val="24"/>
          <w:szCs w:val="24"/>
        </w:rPr>
        <w:t>)</w:t>
      </w:r>
    </w:p>
    <w:p w:rsidR="000D7248" w:rsidRDefault="000D7248" w:rsidP="000D7248">
      <w:pPr>
        <w:pStyle w:val="NormalWeb"/>
        <w:spacing w:line="360" w:lineRule="auto"/>
        <w:rPr>
          <w:rStyle w:val="Strong"/>
          <w:bCs w:val="0"/>
        </w:rPr>
      </w:pPr>
      <w:proofErr w:type="gramStart"/>
      <w:r w:rsidRPr="000D7248">
        <w:t>a) ______________________________</w:t>
      </w:r>
      <w:r w:rsidRPr="000D7248">
        <w:br/>
        <w:t>b) ______________________________</w:t>
      </w:r>
      <w:r w:rsidRPr="000D7248">
        <w:br/>
      </w:r>
      <w:r w:rsidRPr="000D7248">
        <w:rPr>
          <w:rStyle w:val="Strong"/>
          <w:b w:val="0"/>
          <w:bCs w:val="0"/>
        </w:rPr>
        <w:t>7.</w:t>
      </w:r>
      <w:proofErr w:type="gramEnd"/>
      <w:r w:rsidRPr="000D7248">
        <w:rPr>
          <w:rStyle w:val="Strong"/>
          <w:b w:val="0"/>
          <w:bCs w:val="0"/>
        </w:rPr>
        <w:t xml:space="preserve"> Look at the picture. </w:t>
      </w:r>
    </w:p>
    <w:p w:rsidR="000D7248" w:rsidRDefault="000D7248" w:rsidP="000D7248">
      <w:pPr>
        <w:pStyle w:val="Heading3"/>
        <w:spacing w:line="360" w:lineRule="auto"/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</w:pPr>
      <w:r>
        <w:rPr>
          <w:noProof/>
        </w:rPr>
        <w:drawing>
          <wp:inline distT="0" distB="0" distL="0" distR="0" wp14:anchorId="37150599" wp14:editId="3C847D99">
            <wp:extent cx="1898384" cy="1694308"/>
            <wp:effectExtent l="0" t="0" r="6985" b="0"/>
            <wp:docPr id="17" name="Picture 17" descr="Children Praying Stock Illustrations – 3,092 Children Praying Stock  Illustrations, Vectors &amp; Clipart - Dreamsti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 descr="Children Praying Stock Illustrations – 3,092 Children Praying Stock  Illustrations, Vectors &amp; Clipart - Dreamstim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632" cy="1695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7248" w:rsidRPr="000D7248" w:rsidRDefault="000D7248" w:rsidP="000D7248">
      <w:pPr>
        <w:pStyle w:val="Heading3"/>
        <w:spacing w:line="360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0D7248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What are the children doing?</w:t>
      </w:r>
      <w:r w:rsidRPr="000D7248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(1 mark)</w:t>
      </w:r>
    </w:p>
    <w:p w:rsidR="000D7248" w:rsidRPr="000D7248" w:rsidRDefault="000D7248" w:rsidP="000D7248">
      <w:pPr>
        <w:pStyle w:val="NormalWeb"/>
        <w:spacing w:line="360" w:lineRule="auto"/>
      </w:pPr>
      <w:r w:rsidRPr="000D7248">
        <w:t>____________________________</w:t>
      </w:r>
      <w:r>
        <w:t>_______</w:t>
      </w:r>
      <w:r w:rsidRPr="000D7248">
        <w:t>______</w:t>
      </w:r>
      <w:r>
        <w:t>.</w:t>
      </w:r>
      <w:r w:rsidRPr="000D7248">
        <w:br/>
      </w:r>
      <w:r w:rsidRPr="000D7248">
        <w:rPr>
          <w:rStyle w:val="Strong"/>
          <w:b w:val="0"/>
          <w:bCs w:val="0"/>
        </w:rPr>
        <w:t>8. List two ways Christians help the needy.</w:t>
      </w:r>
      <w:r w:rsidRPr="000D7248">
        <w:t xml:space="preserve"> (</w:t>
      </w:r>
      <w:r>
        <w:t>2</w:t>
      </w:r>
      <w:r w:rsidRPr="000D7248">
        <w:t xml:space="preserve"> mark</w:t>
      </w:r>
      <w:r>
        <w:t>s</w:t>
      </w:r>
      <w:r w:rsidRPr="000D7248">
        <w:t>)</w:t>
      </w:r>
    </w:p>
    <w:p w:rsidR="000D7248" w:rsidRPr="000D7248" w:rsidRDefault="000D7248" w:rsidP="000D7248">
      <w:pPr>
        <w:pStyle w:val="NormalWeb"/>
        <w:spacing w:line="360" w:lineRule="auto"/>
      </w:pPr>
      <w:proofErr w:type="gramStart"/>
      <w:r w:rsidRPr="000D7248">
        <w:t>a) ______________________________</w:t>
      </w:r>
      <w:r w:rsidRPr="000D7248">
        <w:br/>
        <w:t>b) ______________________________</w:t>
      </w:r>
      <w:r w:rsidRPr="000D7248">
        <w:br/>
      </w:r>
      <w:r w:rsidRPr="000D7248">
        <w:rPr>
          <w:rStyle w:val="Strong"/>
          <w:b w:val="0"/>
          <w:bCs w:val="0"/>
        </w:rPr>
        <w:t>9.</w:t>
      </w:r>
      <w:proofErr w:type="gramEnd"/>
      <w:r w:rsidRPr="000D7248">
        <w:rPr>
          <w:rStyle w:val="Strong"/>
          <w:b w:val="0"/>
          <w:bCs w:val="0"/>
        </w:rPr>
        <w:t xml:space="preserve"> Who was the mother of Jesus?</w:t>
      </w:r>
    </w:p>
    <w:p w:rsidR="000D7248" w:rsidRPr="000D7248" w:rsidRDefault="000D7248" w:rsidP="000D7248">
      <w:pPr>
        <w:pStyle w:val="NormalWeb"/>
        <w:spacing w:line="360" w:lineRule="auto"/>
      </w:pPr>
      <w:r w:rsidRPr="000D7248">
        <w:t>__________________________________ (</w:t>
      </w:r>
      <w:r>
        <w:t>1 mark</w:t>
      </w:r>
      <w:r w:rsidRPr="000D7248">
        <w:t>)</w:t>
      </w:r>
    </w:p>
    <w:p w:rsidR="000D7248" w:rsidRPr="000D7248" w:rsidRDefault="000D7248" w:rsidP="000D7248">
      <w:pPr>
        <w:pStyle w:val="Heading3"/>
        <w:spacing w:line="360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0D7248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10. Why should we obey our parents? Give two reasons.</w:t>
      </w:r>
      <w:r w:rsidRPr="000D7248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(</w: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t>2</w:t>
      </w:r>
      <w:r w:rsidRPr="000D7248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mark</w: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t>s</w:t>
      </w:r>
      <w:r w:rsidRPr="000D7248">
        <w:rPr>
          <w:rFonts w:ascii="Times New Roman" w:hAnsi="Times New Roman" w:cs="Times New Roman"/>
          <w:b w:val="0"/>
          <w:color w:val="auto"/>
          <w:sz w:val="24"/>
          <w:szCs w:val="24"/>
        </w:rPr>
        <w:t>)</w:t>
      </w:r>
    </w:p>
    <w:p w:rsidR="000D7248" w:rsidRDefault="000D7248" w:rsidP="000D7248">
      <w:pPr>
        <w:pStyle w:val="NormalWeb"/>
        <w:spacing w:line="360" w:lineRule="auto"/>
        <w:rPr>
          <w:rStyle w:val="Strong"/>
          <w:b w:val="0"/>
          <w:bCs w:val="0"/>
        </w:rPr>
      </w:pPr>
      <w:r w:rsidRPr="000D7248">
        <w:t>a) ______________________________</w:t>
      </w:r>
      <w:r w:rsidRPr="000D7248">
        <w:br/>
        <w:t>b) ______________________________</w:t>
      </w:r>
      <w:r w:rsidRPr="000D7248">
        <w:br/>
      </w:r>
    </w:p>
    <w:p w:rsidR="000D7248" w:rsidRDefault="000D7248" w:rsidP="000D7248">
      <w:pPr>
        <w:pStyle w:val="NormalWeb"/>
        <w:spacing w:line="360" w:lineRule="auto"/>
        <w:rPr>
          <w:rStyle w:val="Strong"/>
          <w:b w:val="0"/>
          <w:bCs w:val="0"/>
        </w:rPr>
      </w:pPr>
    </w:p>
    <w:p w:rsidR="000D7248" w:rsidRPr="000D7248" w:rsidRDefault="000D7248" w:rsidP="000D7248">
      <w:pPr>
        <w:pStyle w:val="NormalWeb"/>
        <w:spacing w:line="360" w:lineRule="auto"/>
      </w:pPr>
      <w:r w:rsidRPr="000D7248">
        <w:rPr>
          <w:rStyle w:val="Strong"/>
          <w:b w:val="0"/>
          <w:bCs w:val="0"/>
        </w:rPr>
        <w:lastRenderedPageBreak/>
        <w:t>11. Name two Christian places of worship.</w:t>
      </w:r>
      <w:r w:rsidRPr="000D7248">
        <w:t xml:space="preserve"> (</w:t>
      </w:r>
      <w:r>
        <w:rPr>
          <w:b/>
        </w:rPr>
        <w:t>2</w:t>
      </w:r>
      <w:r w:rsidRPr="000D7248">
        <w:t xml:space="preserve"> mark</w:t>
      </w:r>
      <w:r>
        <w:rPr>
          <w:b/>
        </w:rPr>
        <w:t>s</w:t>
      </w:r>
      <w:r w:rsidRPr="000D7248">
        <w:t>)</w:t>
      </w:r>
    </w:p>
    <w:p w:rsidR="000D7248" w:rsidRPr="000D7248" w:rsidRDefault="000D7248" w:rsidP="000D7248">
      <w:pPr>
        <w:pStyle w:val="NormalWeb"/>
        <w:spacing w:line="360" w:lineRule="auto"/>
      </w:pPr>
      <w:r w:rsidRPr="000D7248">
        <w:t>a) ______________________________</w:t>
      </w:r>
      <w:r w:rsidRPr="000D7248">
        <w:br/>
        <w:t>b) ______________________________</w:t>
      </w:r>
      <w:r w:rsidRPr="000D7248">
        <w:br/>
      </w:r>
    </w:p>
    <w:p w:rsidR="000D7248" w:rsidRPr="000D7248" w:rsidRDefault="000D7248" w:rsidP="000D7248">
      <w:pPr>
        <w:pStyle w:val="Heading3"/>
        <w:spacing w:line="360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0D7248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12. What is the importance of the Ten Commandments?</w:t>
      </w:r>
    </w:p>
    <w:p w:rsidR="000D7248" w:rsidRPr="000D7248" w:rsidRDefault="000D7248" w:rsidP="000D7248">
      <w:pPr>
        <w:pStyle w:val="NormalWeb"/>
        <w:spacing w:line="360" w:lineRule="auto"/>
      </w:pPr>
      <w:r w:rsidRPr="000D7248">
        <w:t>a) _________</w:t>
      </w:r>
      <w:r>
        <w:t>_________________________ (1</w:t>
      </w:r>
      <w:r w:rsidRPr="000D7248">
        <w:t xml:space="preserve"> mark)</w:t>
      </w:r>
    </w:p>
    <w:p w:rsidR="000D7248" w:rsidRPr="000D7248" w:rsidRDefault="000D7248" w:rsidP="000D7248">
      <w:pPr>
        <w:spacing w:before="100" w:beforeAutospacing="1" w:after="100" w:afterAutospacing="1" w:line="360" w:lineRule="auto"/>
        <w:jc w:val="left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D7248">
        <w:rPr>
          <w:rFonts w:ascii="Times New Roman" w:eastAsia="Times New Roman" w:hAnsi="Times New Roman" w:cs="Times New Roman"/>
          <w:bCs/>
          <w:sz w:val="24"/>
          <w:szCs w:val="24"/>
        </w:rPr>
        <w:t>13. Bible Event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0D7248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0D7248">
        <w:rPr>
          <w:rFonts w:ascii="Times New Roman" w:hAnsi="Times New Roman" w:cs="Times New Roman"/>
          <w:sz w:val="24"/>
          <w:szCs w:val="24"/>
        </w:rPr>
        <w:t xml:space="preserve"> mark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Pr="000D7248">
        <w:rPr>
          <w:rFonts w:ascii="Times New Roman" w:hAnsi="Times New Roman" w:cs="Times New Roman"/>
          <w:sz w:val="24"/>
          <w:szCs w:val="24"/>
        </w:rPr>
        <w:t>)</w:t>
      </w:r>
    </w:p>
    <w:p w:rsidR="000D7248" w:rsidRPr="000D7248" w:rsidRDefault="000D7248" w:rsidP="000D7248">
      <w:pPr>
        <w:numPr>
          <w:ilvl w:val="0"/>
          <w:numId w:val="24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0D7248">
        <w:rPr>
          <w:rFonts w:ascii="Times New Roman" w:eastAsia="Times New Roman" w:hAnsi="Times New Roman" w:cs="Times New Roman"/>
          <w:sz w:val="24"/>
          <w:szCs w:val="24"/>
        </w:rPr>
        <w:t xml:space="preserve">What guided the Wise Men?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</w:t>
      </w:r>
    </w:p>
    <w:p w:rsidR="000D7248" w:rsidRPr="000D7248" w:rsidRDefault="000D7248" w:rsidP="000D7248">
      <w:pPr>
        <w:numPr>
          <w:ilvl w:val="0"/>
          <w:numId w:val="24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0D7248">
        <w:rPr>
          <w:rFonts w:ascii="Times New Roman" w:eastAsia="Times New Roman" w:hAnsi="Times New Roman" w:cs="Times New Roman"/>
          <w:sz w:val="24"/>
          <w:szCs w:val="24"/>
        </w:rPr>
        <w:t>Who was swallowed by a fish</w:t>
      </w:r>
      <w:proofErr w:type="gramStart"/>
      <w:r w:rsidRPr="000D7248">
        <w:rPr>
          <w:rFonts w:ascii="Times New Roman" w:eastAsia="Times New Roman" w:hAnsi="Times New Roman" w:cs="Times New Roman"/>
          <w:sz w:val="24"/>
          <w:szCs w:val="24"/>
        </w:rPr>
        <w:t>?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_______________________________ </w:t>
      </w:r>
    </w:p>
    <w:p w:rsidR="000D7248" w:rsidRPr="000D7248" w:rsidRDefault="000D7248" w:rsidP="000D7248">
      <w:pPr>
        <w:numPr>
          <w:ilvl w:val="0"/>
          <w:numId w:val="24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0D7248">
        <w:rPr>
          <w:rFonts w:ascii="Times New Roman" w:eastAsia="Times New Roman" w:hAnsi="Times New Roman" w:cs="Times New Roman"/>
          <w:sz w:val="24"/>
          <w:szCs w:val="24"/>
        </w:rPr>
        <w:t>Moses saw a burning 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______________________ </w:t>
      </w:r>
    </w:p>
    <w:p w:rsidR="000D7248" w:rsidRPr="000D7248" w:rsidRDefault="000D7248" w:rsidP="000D7248">
      <w:pPr>
        <w:spacing w:before="100" w:beforeAutospacing="1" w:after="100" w:afterAutospacing="1" w:line="360" w:lineRule="auto"/>
        <w:jc w:val="left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D7248">
        <w:rPr>
          <w:rFonts w:ascii="Times New Roman" w:eastAsia="Times New Roman" w:hAnsi="Times New Roman" w:cs="Times New Roman"/>
          <w:bCs/>
          <w:sz w:val="24"/>
          <w:szCs w:val="24"/>
        </w:rPr>
        <w:t>14. Christian Value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0D7248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0D7248">
        <w:rPr>
          <w:rFonts w:ascii="Times New Roman" w:hAnsi="Times New Roman" w:cs="Times New Roman"/>
          <w:sz w:val="24"/>
          <w:szCs w:val="24"/>
        </w:rPr>
        <w:t xml:space="preserve"> mark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Pr="000D7248">
        <w:rPr>
          <w:rFonts w:ascii="Times New Roman" w:hAnsi="Times New Roman" w:cs="Times New Roman"/>
          <w:sz w:val="24"/>
          <w:szCs w:val="24"/>
        </w:rPr>
        <w:t>)</w:t>
      </w:r>
    </w:p>
    <w:p w:rsidR="000D7248" w:rsidRPr="000D7248" w:rsidRDefault="000D7248" w:rsidP="000D7248">
      <w:pPr>
        <w:numPr>
          <w:ilvl w:val="0"/>
          <w:numId w:val="25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0D7248">
        <w:rPr>
          <w:rFonts w:ascii="Times New Roman" w:eastAsia="Times New Roman" w:hAnsi="Times New Roman" w:cs="Times New Roman"/>
          <w:sz w:val="24"/>
          <w:szCs w:val="24"/>
        </w:rPr>
        <w:t xml:space="preserve">Which should leaders avoid?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.</w:t>
      </w:r>
    </w:p>
    <w:p w:rsidR="000D7248" w:rsidRPr="000D7248" w:rsidRDefault="000D7248" w:rsidP="000D7248">
      <w:pPr>
        <w:numPr>
          <w:ilvl w:val="0"/>
          <w:numId w:val="25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0D7248">
        <w:rPr>
          <w:rFonts w:ascii="Times New Roman" w:eastAsia="Times New Roman" w:hAnsi="Times New Roman" w:cs="Times New Roman"/>
          <w:sz w:val="24"/>
          <w:szCs w:val="24"/>
        </w:rPr>
        <w:t xml:space="preserve">Virtue from Peter walking on water?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.</w:t>
      </w:r>
    </w:p>
    <w:p w:rsidR="000D7248" w:rsidRPr="000D7248" w:rsidRDefault="000D7248" w:rsidP="000D7248">
      <w:pPr>
        <w:numPr>
          <w:ilvl w:val="0"/>
          <w:numId w:val="25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0D7248">
        <w:rPr>
          <w:rFonts w:ascii="Times New Roman" w:eastAsia="Times New Roman" w:hAnsi="Times New Roman" w:cs="Times New Roman"/>
          <w:sz w:val="24"/>
          <w:szCs w:val="24"/>
        </w:rPr>
        <w:t>A way of thanking God</w:t>
      </w:r>
      <w:proofErr w:type="gramStart"/>
      <w:r w:rsidRPr="000D7248">
        <w:rPr>
          <w:rFonts w:ascii="Times New Roman" w:eastAsia="Times New Roman" w:hAnsi="Times New Roman" w:cs="Times New Roman"/>
          <w:sz w:val="24"/>
          <w:szCs w:val="24"/>
        </w:rPr>
        <w:t>?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.</w:t>
      </w:r>
    </w:p>
    <w:p w:rsidR="000D7248" w:rsidRPr="000D7248" w:rsidRDefault="000D7248" w:rsidP="000D7248">
      <w:pPr>
        <w:spacing w:before="100" w:beforeAutospacing="1" w:after="100" w:afterAutospacing="1" w:line="360" w:lineRule="auto"/>
        <w:jc w:val="left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D7248">
        <w:rPr>
          <w:rFonts w:ascii="Times New Roman" w:eastAsia="Times New Roman" w:hAnsi="Times New Roman" w:cs="Times New Roman"/>
          <w:bCs/>
          <w:sz w:val="24"/>
          <w:szCs w:val="24"/>
        </w:rPr>
        <w:t>15. Bible Storie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0D7248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0D7248">
        <w:rPr>
          <w:rFonts w:ascii="Times New Roman" w:hAnsi="Times New Roman" w:cs="Times New Roman"/>
          <w:sz w:val="24"/>
          <w:szCs w:val="24"/>
        </w:rPr>
        <w:t xml:space="preserve"> mark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Pr="000D7248">
        <w:rPr>
          <w:rFonts w:ascii="Times New Roman" w:hAnsi="Times New Roman" w:cs="Times New Roman"/>
          <w:sz w:val="24"/>
          <w:szCs w:val="24"/>
        </w:rPr>
        <w:t>)</w:t>
      </w:r>
    </w:p>
    <w:p w:rsidR="000D7248" w:rsidRPr="000D7248" w:rsidRDefault="000D7248" w:rsidP="000D7248">
      <w:pPr>
        <w:numPr>
          <w:ilvl w:val="0"/>
          <w:numId w:val="26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0D7248">
        <w:rPr>
          <w:rFonts w:ascii="Times New Roman" w:eastAsia="Times New Roman" w:hAnsi="Times New Roman" w:cs="Times New Roman"/>
          <w:sz w:val="24"/>
          <w:szCs w:val="24"/>
        </w:rPr>
        <w:t xml:space="preserve">Where was the beaten man going?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</w:t>
      </w:r>
    </w:p>
    <w:p w:rsidR="000D7248" w:rsidRPr="000D7248" w:rsidRDefault="000D7248" w:rsidP="000D7248">
      <w:pPr>
        <w:numPr>
          <w:ilvl w:val="0"/>
          <w:numId w:val="26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0D7248">
        <w:rPr>
          <w:rFonts w:ascii="Times New Roman" w:eastAsia="Times New Roman" w:hAnsi="Times New Roman" w:cs="Times New Roman"/>
          <w:sz w:val="24"/>
          <w:szCs w:val="24"/>
        </w:rPr>
        <w:t xml:space="preserve">Who had faith in God?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</w:t>
      </w:r>
    </w:p>
    <w:p w:rsidR="000D7248" w:rsidRPr="000D7248" w:rsidRDefault="000D7248" w:rsidP="000D7248">
      <w:pPr>
        <w:numPr>
          <w:ilvl w:val="0"/>
          <w:numId w:val="26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0D7248">
        <w:rPr>
          <w:rFonts w:ascii="Times New Roman" w:eastAsia="Times New Roman" w:hAnsi="Times New Roman" w:cs="Times New Roman"/>
          <w:sz w:val="24"/>
          <w:szCs w:val="24"/>
        </w:rPr>
        <w:t>Who died for lying to God</w:t>
      </w:r>
      <w:proofErr w:type="gramStart"/>
      <w:r w:rsidRPr="000D7248">
        <w:rPr>
          <w:rFonts w:ascii="Times New Roman" w:eastAsia="Times New Roman" w:hAnsi="Times New Roman" w:cs="Times New Roman"/>
          <w:sz w:val="24"/>
          <w:szCs w:val="24"/>
        </w:rPr>
        <w:t>?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_______________________________</w:t>
      </w:r>
    </w:p>
    <w:p w:rsidR="000D7248" w:rsidRPr="000D7248" w:rsidRDefault="000D7248" w:rsidP="000D7248">
      <w:pPr>
        <w:spacing w:before="100" w:beforeAutospacing="1" w:after="100" w:afterAutospacing="1" w:line="360" w:lineRule="auto"/>
        <w:jc w:val="left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D7248">
        <w:rPr>
          <w:rFonts w:ascii="Times New Roman" w:eastAsia="Times New Roman" w:hAnsi="Times New Roman" w:cs="Times New Roman"/>
          <w:bCs/>
          <w:sz w:val="24"/>
          <w:szCs w:val="24"/>
        </w:rPr>
        <w:t>16. Family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0D7248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0D7248">
        <w:rPr>
          <w:rFonts w:ascii="Times New Roman" w:hAnsi="Times New Roman" w:cs="Times New Roman"/>
          <w:sz w:val="24"/>
          <w:szCs w:val="24"/>
        </w:rPr>
        <w:t xml:space="preserve"> mark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Pr="000D7248">
        <w:rPr>
          <w:rFonts w:ascii="Times New Roman" w:hAnsi="Times New Roman" w:cs="Times New Roman"/>
          <w:sz w:val="24"/>
          <w:szCs w:val="24"/>
        </w:rPr>
        <w:t>)</w:t>
      </w:r>
    </w:p>
    <w:p w:rsidR="000D7248" w:rsidRPr="000D7248" w:rsidRDefault="000D7248" w:rsidP="000D7248">
      <w:pPr>
        <w:numPr>
          <w:ilvl w:val="0"/>
          <w:numId w:val="27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me three members of the nuclear family.</w:t>
      </w:r>
    </w:p>
    <w:p w:rsidR="000D7248" w:rsidRDefault="000D7248" w:rsidP="000D7248">
      <w:pPr>
        <w:pStyle w:val="NormalWeb"/>
        <w:numPr>
          <w:ilvl w:val="0"/>
          <w:numId w:val="28"/>
        </w:numPr>
        <w:spacing w:line="360" w:lineRule="auto"/>
        <w:rPr>
          <w:rStyle w:val="Strong"/>
          <w:b w:val="0"/>
        </w:rPr>
      </w:pPr>
      <w:r>
        <w:rPr>
          <w:rStyle w:val="Strong"/>
          <w:b w:val="0"/>
        </w:rPr>
        <w:t>______________________________________________.</w:t>
      </w:r>
    </w:p>
    <w:p w:rsidR="000D7248" w:rsidRDefault="000D7248" w:rsidP="000D7248">
      <w:pPr>
        <w:pStyle w:val="NormalWeb"/>
        <w:numPr>
          <w:ilvl w:val="0"/>
          <w:numId w:val="28"/>
        </w:numPr>
        <w:spacing w:line="360" w:lineRule="auto"/>
        <w:rPr>
          <w:rStyle w:val="Strong"/>
          <w:b w:val="0"/>
        </w:rPr>
      </w:pPr>
      <w:r>
        <w:rPr>
          <w:rStyle w:val="Strong"/>
          <w:b w:val="0"/>
        </w:rPr>
        <w:t>______________________________________________.</w:t>
      </w:r>
    </w:p>
    <w:p w:rsidR="000D7248" w:rsidRDefault="000D7248" w:rsidP="000D7248">
      <w:pPr>
        <w:pStyle w:val="NormalWeb"/>
        <w:numPr>
          <w:ilvl w:val="0"/>
          <w:numId w:val="28"/>
        </w:numPr>
        <w:spacing w:line="360" w:lineRule="auto"/>
        <w:rPr>
          <w:rStyle w:val="Strong"/>
          <w:b w:val="0"/>
        </w:rPr>
      </w:pPr>
      <w:r>
        <w:rPr>
          <w:rStyle w:val="Strong"/>
          <w:b w:val="0"/>
        </w:rPr>
        <w:t>______________________________________________.</w:t>
      </w:r>
    </w:p>
    <w:p w:rsidR="00646C15" w:rsidRDefault="00646C15" w:rsidP="00646C15">
      <w:pPr>
        <w:jc w:val="center"/>
        <w:rPr>
          <w:rFonts w:ascii="Candara Light" w:hAnsi="Candara Light"/>
          <w:b/>
        </w:rPr>
      </w:pPr>
    </w:p>
    <w:p w:rsidR="00646C15" w:rsidRDefault="00646C15" w:rsidP="00646C15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©2026 </w:t>
      </w:r>
    </w:p>
    <w:p w:rsidR="00646C15" w:rsidRDefault="00646C15" w:rsidP="00646C15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646C15" w:rsidRDefault="00646C15" w:rsidP="00646C15">
      <w:pPr>
        <w:jc w:val="center"/>
        <w:rPr>
          <w:rFonts w:ascii="Playbill" w:hAnsi="Playbill"/>
          <w:sz w:val="28"/>
          <w:shd w:val="clear" w:color="auto" w:fill="000000" w:themeFill="text1"/>
        </w:rPr>
      </w:pPr>
      <w:r>
        <w:rPr>
          <w:rFonts w:ascii="Playbill" w:hAnsi="Playbill"/>
          <w:sz w:val="28"/>
          <w:shd w:val="clear" w:color="auto" w:fill="000000" w:themeFill="text1"/>
        </w:rPr>
        <w:t>©COMPETENCE KENYA EXAMINATION AND ASSESSMENT BOARD</w:t>
      </w:r>
    </w:p>
    <w:p w:rsidR="00DE14E4" w:rsidRDefault="00646C15" w:rsidP="000D7248">
      <w:pPr>
        <w:jc w:val="center"/>
        <w:rPr>
          <w:rFonts w:ascii="Times New Roman"/>
          <w:b/>
          <w:color w:val="000000"/>
          <w:sz w:val="36"/>
        </w:rPr>
      </w:pPr>
      <w:r>
        <w:rPr>
          <w:rFonts w:ascii="Lucida Calligraphy" w:hAnsi="Lucida Calligraphy"/>
          <w:b/>
        </w:rPr>
        <w:t>This is the last printed page</w:t>
      </w:r>
    </w:p>
    <w:sectPr w:rsidR="00DE14E4" w:rsidSect="00646C15">
      <w:footerReference w:type="default" r:id="rId14"/>
      <w:pgSz w:w="11900" w:h="16820"/>
      <w:pgMar w:top="142" w:right="100" w:bottom="0" w:left="142" w:header="0" w:footer="0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75927" w:rsidRDefault="00F75927" w:rsidP="00DE14E4">
      <w:pPr>
        <w:spacing w:before="0" w:after="0" w:line="240" w:lineRule="auto"/>
      </w:pPr>
      <w:r>
        <w:separator/>
      </w:r>
    </w:p>
  </w:endnote>
  <w:endnote w:type="continuationSeparator" w:id="0">
    <w:p w:rsidR="00F75927" w:rsidRDefault="00F75927" w:rsidP="00DE14E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3C88782F-37D0-4C97-910B-424F15A9E3B8}"/>
    <w:embedBold r:id="rId2" w:fontKey="{CF142BB6-619E-4FA3-A295-DBAA07A55DBC}"/>
    <w:embedItalic r:id="rId3" w:fontKey="{8226A922-A30F-4B0B-B76B-D512A35BA254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6E126710-28BC-47B0-8898-BABE6800078F}"/>
    <w:embedBold r:id="rId5" w:fontKey="{71A1A4F6-1615-4D61-9EDB-B0D4C9736136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74503E71-1D7A-473F-90BA-31B15716C145}"/>
    <w:embedBold r:id="rId7" w:fontKey="{1FA19C87-F2E9-47B4-BBFC-C2D321CBDC88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770CD1E1-5947-4579-8B1A-A88536BC8900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Bold r:id="rId9" w:fontKey="{FD594B46-EAFF-48C3-B556-0B1E25217A02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10" w:fontKey="{80A86901-A28E-4205-A9E7-B4B88B488A14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11" w:fontKey="{B632C46C-4065-4626-B2DF-E22BA9FBF569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12" w:fontKey="{518DE343-549B-40AC-B636-E9AAB6969C04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14E4" w:rsidRDefault="00DE14E4" w:rsidP="00DE14E4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77871176" wp14:editId="13B5D5DA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41D9DAF2" wp14:editId="5DB14C15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75C0971E" wp14:editId="787263C3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>KENYA EARLY YEAR</w:t>
    </w:r>
    <w:r w:rsidRPr="008645CC">
      <w:rPr>
        <w:rFonts w:ascii="Playbill" w:hAnsi="Playbill"/>
        <w:sz w:val="28"/>
        <w:shd w:val="clear" w:color="auto" w:fill="C00000"/>
      </w:rPr>
      <w:t xml:space="preserve"> EDUCATION ASSESSMENT</w:t>
    </w:r>
    <w:r>
      <w:rPr>
        <w:rFonts w:ascii="Playbill" w:hAnsi="Playbill"/>
        <w:sz w:val="28"/>
      </w:rPr>
      <w:t xml:space="preserve">          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 w:rsidR="000D7248">
      <w:rPr>
        <w:rFonts w:ascii="Playbill" w:hAnsi="Playbill"/>
        <w:color w:val="FFC000"/>
        <w:sz w:val="28"/>
        <w:shd w:val="clear" w:color="auto" w:fill="00B050"/>
      </w:rPr>
      <w:t>CRE</w:t>
    </w:r>
    <w:r>
      <w:rPr>
        <w:rFonts w:ascii="Playbill" w:hAnsi="Playbill"/>
        <w:color w:val="FFC000"/>
        <w:sz w:val="28"/>
        <w:shd w:val="clear" w:color="auto" w:fill="00B050"/>
      </w:rPr>
      <w:t>-</w:t>
    </w:r>
    <w:r w:rsidRPr="008645CC">
      <w:rPr>
        <w:rFonts w:ascii="Playbill" w:hAnsi="Playbill"/>
        <w:color w:val="FFC000"/>
        <w:sz w:val="28"/>
      </w:rPr>
      <w:t xml:space="preserve">   </w:t>
    </w:r>
    <w:r>
      <w:rPr>
        <w:rFonts w:ascii="Playbill" w:hAnsi="Playbill"/>
        <w:color w:val="FFC000"/>
        <w:sz w:val="28"/>
      </w:rPr>
      <w:t xml:space="preserve">    </w:t>
    </w:r>
    <w:r w:rsidRPr="008645CC">
      <w:rPr>
        <w:rFonts w:ascii="Playbill" w:hAnsi="Playbill"/>
        <w:color w:val="FFC000"/>
        <w:sz w:val="28"/>
      </w:rPr>
      <w:t xml:space="preserve">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76A386F" wp14:editId="2103D943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05Ps3w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CUhPO0DkbiWJ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75927" w:rsidRDefault="00F75927" w:rsidP="00DE14E4">
      <w:pPr>
        <w:spacing w:before="0" w:after="0" w:line="240" w:lineRule="auto"/>
      </w:pPr>
      <w:r>
        <w:separator/>
      </w:r>
    </w:p>
  </w:footnote>
  <w:footnote w:type="continuationSeparator" w:id="0">
    <w:p w:rsidR="00F75927" w:rsidRDefault="00F75927" w:rsidP="00DE14E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F775A"/>
    <w:multiLevelType w:val="multilevel"/>
    <w:tmpl w:val="140C57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0973DE2"/>
    <w:multiLevelType w:val="multilevel"/>
    <w:tmpl w:val="6AFCE6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4F434F4"/>
    <w:multiLevelType w:val="multilevel"/>
    <w:tmpl w:val="50D4340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C803D59"/>
    <w:multiLevelType w:val="hybridMultilevel"/>
    <w:tmpl w:val="D6ECC3C6"/>
    <w:lvl w:ilvl="0" w:tplc="9DC04B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190223"/>
    <w:multiLevelType w:val="multilevel"/>
    <w:tmpl w:val="36EC7732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F8B7CA9"/>
    <w:multiLevelType w:val="multilevel"/>
    <w:tmpl w:val="5546F79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4AD5C39"/>
    <w:multiLevelType w:val="multilevel"/>
    <w:tmpl w:val="6B74DBBE"/>
    <w:lvl w:ilvl="0">
      <w:start w:val="3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62A04B1"/>
    <w:multiLevelType w:val="multilevel"/>
    <w:tmpl w:val="7312F18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AA86507"/>
    <w:multiLevelType w:val="multilevel"/>
    <w:tmpl w:val="30AEF4F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B040FD3"/>
    <w:multiLevelType w:val="multilevel"/>
    <w:tmpl w:val="632C069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EF1318A"/>
    <w:multiLevelType w:val="multilevel"/>
    <w:tmpl w:val="612ADEF2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51C608F"/>
    <w:multiLevelType w:val="multilevel"/>
    <w:tmpl w:val="0CC8A12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64E34DE"/>
    <w:multiLevelType w:val="multilevel"/>
    <w:tmpl w:val="CF14B4F2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1997DF1"/>
    <w:multiLevelType w:val="multilevel"/>
    <w:tmpl w:val="D94A7D5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3AF71BF"/>
    <w:multiLevelType w:val="multilevel"/>
    <w:tmpl w:val="F14A53C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49E4F88"/>
    <w:multiLevelType w:val="multilevel"/>
    <w:tmpl w:val="C3A04ED4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8711213"/>
    <w:multiLevelType w:val="multilevel"/>
    <w:tmpl w:val="2EEC5E4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ACF4D70"/>
    <w:multiLevelType w:val="multilevel"/>
    <w:tmpl w:val="18D4F6A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E7A1E4A"/>
    <w:multiLevelType w:val="multilevel"/>
    <w:tmpl w:val="6D0822DE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F932EBD"/>
    <w:multiLevelType w:val="multilevel"/>
    <w:tmpl w:val="9970FB3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3EB63F2"/>
    <w:multiLevelType w:val="multilevel"/>
    <w:tmpl w:val="3084A900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867499E"/>
    <w:multiLevelType w:val="multilevel"/>
    <w:tmpl w:val="FDAC76C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B2467D1"/>
    <w:multiLevelType w:val="multilevel"/>
    <w:tmpl w:val="29AC30CA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D2D0074"/>
    <w:multiLevelType w:val="multilevel"/>
    <w:tmpl w:val="1FCE811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52BD55F7"/>
    <w:multiLevelType w:val="hybridMultilevel"/>
    <w:tmpl w:val="7D885B6A"/>
    <w:lvl w:ilvl="0" w:tplc="939AED1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5A57971"/>
    <w:multiLevelType w:val="multilevel"/>
    <w:tmpl w:val="868629C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7CBE613C"/>
    <w:multiLevelType w:val="multilevel"/>
    <w:tmpl w:val="E70C3FF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7F510A2E"/>
    <w:multiLevelType w:val="multilevel"/>
    <w:tmpl w:val="709C9B5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1"/>
  </w:num>
  <w:num w:numId="4">
    <w:abstractNumId w:val="2"/>
  </w:num>
  <w:num w:numId="5">
    <w:abstractNumId w:val="22"/>
  </w:num>
  <w:num w:numId="6">
    <w:abstractNumId w:val="10"/>
  </w:num>
  <w:num w:numId="7">
    <w:abstractNumId w:val="20"/>
  </w:num>
  <w:num w:numId="8">
    <w:abstractNumId w:val="25"/>
  </w:num>
  <w:num w:numId="9">
    <w:abstractNumId w:val="6"/>
  </w:num>
  <w:num w:numId="10">
    <w:abstractNumId w:val="9"/>
  </w:num>
  <w:num w:numId="11">
    <w:abstractNumId w:val="8"/>
  </w:num>
  <w:num w:numId="12">
    <w:abstractNumId w:val="16"/>
  </w:num>
  <w:num w:numId="13">
    <w:abstractNumId w:val="26"/>
  </w:num>
  <w:num w:numId="14">
    <w:abstractNumId w:val="19"/>
  </w:num>
  <w:num w:numId="15">
    <w:abstractNumId w:val="5"/>
  </w:num>
  <w:num w:numId="16">
    <w:abstractNumId w:val="14"/>
  </w:num>
  <w:num w:numId="17">
    <w:abstractNumId w:val="7"/>
  </w:num>
  <w:num w:numId="18">
    <w:abstractNumId w:val="23"/>
  </w:num>
  <w:num w:numId="19">
    <w:abstractNumId w:val="3"/>
  </w:num>
  <w:num w:numId="20">
    <w:abstractNumId w:val="15"/>
  </w:num>
  <w:num w:numId="21">
    <w:abstractNumId w:val="18"/>
  </w:num>
  <w:num w:numId="22">
    <w:abstractNumId w:val="4"/>
  </w:num>
  <w:num w:numId="23">
    <w:abstractNumId w:val="12"/>
  </w:num>
  <w:num w:numId="24">
    <w:abstractNumId w:val="27"/>
  </w:num>
  <w:num w:numId="25">
    <w:abstractNumId w:val="13"/>
  </w:num>
  <w:num w:numId="26">
    <w:abstractNumId w:val="17"/>
  </w:num>
  <w:num w:numId="27">
    <w:abstractNumId w:val="11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1"/>
  <w:embedTrueTypeFonts/>
  <w:embedSystemFont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0D7248"/>
    <w:rsid w:val="00103D41"/>
    <w:rsid w:val="003B75CF"/>
    <w:rsid w:val="00646C15"/>
    <w:rsid w:val="00756AAE"/>
    <w:rsid w:val="00992DE7"/>
    <w:rsid w:val="00B06B85"/>
    <w:rsid w:val="00BA5B2D"/>
    <w:rsid w:val="00BE7BE2"/>
    <w:rsid w:val="00DE14E4"/>
    <w:rsid w:val="00F75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footer" w:uiPriority="99"/>
    <w:lsdException w:name="Body Text" w:qFormat="1"/>
    <w:lsdException w:name="Strong" w:uiPriority="22" w:qFormat="1"/>
    <w:lsdException w:name="Emphasis" w:uiPriority="20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DE14E4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E14E4"/>
    <w:pPr>
      <w:spacing w:before="100" w:beforeAutospacing="1" w:after="100" w:afterAutospacing="1" w:line="240" w:lineRule="auto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rsid w:val="000D724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DE14E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E14E4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DE14E4"/>
    <w:rPr>
      <w:b/>
      <w:bCs/>
    </w:rPr>
  </w:style>
  <w:style w:type="paragraph" w:styleId="NormalWeb">
    <w:name w:val="Normal (Web)"/>
    <w:basedOn w:val="Normal"/>
    <w:uiPriority w:val="99"/>
    <w:unhideWhenUsed/>
    <w:rsid w:val="00DE14E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E14E4"/>
    <w:rPr>
      <w:i/>
      <w:iCs/>
    </w:rPr>
  </w:style>
  <w:style w:type="paragraph" w:styleId="BodyText">
    <w:name w:val="Body Text"/>
    <w:basedOn w:val="Normal"/>
    <w:link w:val="BodyTextChar"/>
    <w:unhideWhenUsed/>
    <w:qFormat/>
    <w:rsid w:val="00DE14E4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E14E4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DE14E4"/>
  </w:style>
  <w:style w:type="table" w:styleId="TableGrid">
    <w:name w:val="Table Grid"/>
    <w:basedOn w:val="TableNormal"/>
    <w:rsid w:val="00DE14E4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DE14E4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E14E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DE14E4"/>
    <w:pPr>
      <w:ind w:left="720"/>
      <w:contextualSpacing/>
    </w:pPr>
  </w:style>
  <w:style w:type="paragraph" w:styleId="Header">
    <w:name w:val="header"/>
    <w:basedOn w:val="Normal"/>
    <w:link w:val="HeaderChar"/>
    <w:rsid w:val="00DE14E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DE14E4"/>
  </w:style>
  <w:style w:type="paragraph" w:styleId="Footer">
    <w:name w:val="footer"/>
    <w:basedOn w:val="Normal"/>
    <w:link w:val="FooterChar"/>
    <w:uiPriority w:val="99"/>
    <w:rsid w:val="00DE14E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14E4"/>
  </w:style>
  <w:style w:type="character" w:customStyle="1" w:styleId="Heading3Char">
    <w:name w:val="Heading 3 Char"/>
    <w:basedOn w:val="DefaultParagraphFont"/>
    <w:link w:val="Heading3"/>
    <w:rsid w:val="000D7248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footer" w:uiPriority="99"/>
    <w:lsdException w:name="Body Text" w:qFormat="1"/>
    <w:lsdException w:name="Strong" w:uiPriority="22" w:qFormat="1"/>
    <w:lsdException w:name="Emphasis" w:uiPriority="20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DE14E4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E14E4"/>
    <w:pPr>
      <w:spacing w:before="100" w:beforeAutospacing="1" w:after="100" w:afterAutospacing="1" w:line="240" w:lineRule="auto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rsid w:val="000D724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DE14E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E14E4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DE14E4"/>
    <w:rPr>
      <w:b/>
      <w:bCs/>
    </w:rPr>
  </w:style>
  <w:style w:type="paragraph" w:styleId="NormalWeb">
    <w:name w:val="Normal (Web)"/>
    <w:basedOn w:val="Normal"/>
    <w:uiPriority w:val="99"/>
    <w:unhideWhenUsed/>
    <w:rsid w:val="00DE14E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E14E4"/>
    <w:rPr>
      <w:i/>
      <w:iCs/>
    </w:rPr>
  </w:style>
  <w:style w:type="paragraph" w:styleId="BodyText">
    <w:name w:val="Body Text"/>
    <w:basedOn w:val="Normal"/>
    <w:link w:val="BodyTextChar"/>
    <w:unhideWhenUsed/>
    <w:qFormat/>
    <w:rsid w:val="00DE14E4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E14E4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DE14E4"/>
  </w:style>
  <w:style w:type="table" w:styleId="TableGrid">
    <w:name w:val="Table Grid"/>
    <w:basedOn w:val="TableNormal"/>
    <w:rsid w:val="00DE14E4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DE14E4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E14E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DE14E4"/>
    <w:pPr>
      <w:ind w:left="720"/>
      <w:contextualSpacing/>
    </w:pPr>
  </w:style>
  <w:style w:type="paragraph" w:styleId="Header">
    <w:name w:val="header"/>
    <w:basedOn w:val="Normal"/>
    <w:link w:val="HeaderChar"/>
    <w:rsid w:val="00DE14E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DE14E4"/>
  </w:style>
  <w:style w:type="paragraph" w:styleId="Footer">
    <w:name w:val="footer"/>
    <w:basedOn w:val="Normal"/>
    <w:link w:val="FooterChar"/>
    <w:uiPriority w:val="99"/>
    <w:rsid w:val="00DE14E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14E4"/>
  </w:style>
  <w:style w:type="character" w:customStyle="1" w:styleId="Heading3Char">
    <w:name w:val="Heading 3 Char"/>
    <w:basedOn w:val="DefaultParagraphFont"/>
    <w:link w:val="Heading3"/>
    <w:rsid w:val="000D7248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496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8.png"/><Relationship Id="rId1" Type="http://schemas.openxmlformats.org/officeDocument/2006/relationships/image" Target="media/image7.png"/><Relationship Id="rId5" Type="http://schemas.openxmlformats.org/officeDocument/2006/relationships/image" Target="media/image40.png"/><Relationship Id="rId4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436</Words>
  <Characters>248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>Aspose</Company>
  <LinksUpToDate>false</LinksUpToDate>
  <CharactersWithSpaces>29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9</cp:revision>
  <dcterms:created xsi:type="dcterms:W3CDTF">2025-12-06T13:57:00Z</dcterms:created>
  <dcterms:modified xsi:type="dcterms:W3CDTF">2025-12-09T13:20:00Z</dcterms:modified>
</cp:coreProperties>
</file>